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9DBBC" w14:textId="38B5470D" w:rsidR="0035525E" w:rsidRDefault="00000000">
      <w:pPr>
        <w:pStyle w:val="Title"/>
      </w:pPr>
      <w:r>
        <w:t>P</w:t>
      </w:r>
      <w:r w:rsidR="00C00610">
        <w:t xml:space="preserve">robability </w:t>
      </w:r>
      <w:r>
        <w:t>and</w:t>
      </w:r>
      <w:r w:rsidR="00C00610">
        <w:t xml:space="preserve"> </w:t>
      </w:r>
      <w:r>
        <w:t>F</w:t>
      </w:r>
      <w:r w:rsidR="00C00610">
        <w:t xml:space="preserve">requentist </w:t>
      </w:r>
      <w:r>
        <w:t>C</w:t>
      </w:r>
      <w:r w:rsidR="00C00610">
        <w:t>oncepts</w:t>
      </w:r>
    </w:p>
    <w:p w14:paraId="385F8FAB" w14:textId="0A1D8E13" w:rsidR="0035525E" w:rsidRDefault="00C00610">
      <w:pPr>
        <w:pStyle w:val="Author"/>
      </w:pPr>
      <w:r>
        <w:t>Feipeng Huang</w:t>
      </w:r>
    </w:p>
    <w:p w14:paraId="45175AD4" w14:textId="77777777" w:rsidR="0035525E" w:rsidRDefault="00000000">
      <w:pPr>
        <w:pStyle w:val="Date"/>
      </w:pPr>
      <w:r>
        <w:t>2022-12-13</w:t>
      </w:r>
    </w:p>
    <w:p w14:paraId="2C044A56" w14:textId="77777777" w:rsidR="0035525E" w:rsidRDefault="00000000">
      <w:pPr>
        <w:pStyle w:val="SourceCode"/>
      </w:pPr>
      <w:r>
        <w:rPr>
          <w:rStyle w:val="CommentTok"/>
        </w:rPr>
        <w:t>#Q1 0.421875</w:t>
      </w:r>
      <w:r>
        <w:br/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3BA49E7B" w14:textId="77777777" w:rsidR="0035525E" w:rsidRDefault="00000000">
      <w:pPr>
        <w:pStyle w:val="SourceCode"/>
      </w:pPr>
      <w:r>
        <w:rPr>
          <w:rStyle w:val="VerbatimChar"/>
        </w:rPr>
        <w:t>## [1] 0.421875</w:t>
      </w:r>
    </w:p>
    <w:p w14:paraId="3560BB56" w14:textId="77777777" w:rsidR="0035525E" w:rsidRDefault="00000000">
      <w:pPr>
        <w:pStyle w:val="SourceCode"/>
      </w:pPr>
      <w:r>
        <w:rPr>
          <w:rStyle w:val="CommentTok"/>
        </w:rPr>
        <w:t>#Q2 0.6835937</w:t>
      </w:r>
      <w:r>
        <w:br/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5AFFA63C" w14:textId="77777777" w:rsidR="0035525E" w:rsidRDefault="00000000">
      <w:pPr>
        <w:pStyle w:val="SourceCode"/>
      </w:pPr>
      <w:r>
        <w:rPr>
          <w:rStyle w:val="VerbatimChar"/>
        </w:rPr>
        <w:t>## [1] 0.6835937</w:t>
      </w:r>
    </w:p>
    <w:p w14:paraId="1C993D64" w14:textId="77777777" w:rsidR="0035525E" w:rsidRDefault="00000000">
      <w:pPr>
        <w:pStyle w:val="SourceCode"/>
      </w:pPr>
      <w:r>
        <w:rPr>
          <w:rStyle w:val="CommentTok"/>
        </w:rPr>
        <w:t>#Q3 0.6328125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3DD4E6E4" w14:textId="77777777" w:rsidR="0035525E" w:rsidRDefault="00000000">
      <w:pPr>
        <w:pStyle w:val="SourceCode"/>
      </w:pPr>
      <w:r>
        <w:rPr>
          <w:rStyle w:val="VerbatimChar"/>
        </w:rPr>
        <w:t>## [1] 0.6328125</w:t>
      </w:r>
    </w:p>
    <w:p w14:paraId="2BAA9032" w14:textId="77777777" w:rsidR="0035525E" w:rsidRDefault="00000000">
      <w:pPr>
        <w:pStyle w:val="SourceCode"/>
      </w:pPr>
      <w:r>
        <w:rPr>
          <w:rStyle w:val="CommentTok"/>
        </w:rPr>
        <w:t>#Q4 0.3445783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96AA00F" w14:textId="77777777" w:rsidR="0035525E" w:rsidRDefault="00000000">
      <w:pPr>
        <w:pStyle w:val="SourceCode"/>
      </w:pPr>
      <w:r>
        <w:rPr>
          <w:rStyle w:val="VerbatimChar"/>
        </w:rPr>
        <w:t>## [1] 0.3445783</w:t>
      </w:r>
    </w:p>
    <w:p w14:paraId="1A8B4DBF" w14:textId="77777777" w:rsidR="0035525E" w:rsidRDefault="00000000">
      <w:pPr>
        <w:pStyle w:val="SourceCode"/>
      </w:pPr>
      <w:r>
        <w:rPr>
          <w:rStyle w:val="CommentTok"/>
        </w:rPr>
        <w:t>#Q5 0.6554217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D325A3F" w14:textId="77777777" w:rsidR="0035525E" w:rsidRDefault="00000000">
      <w:pPr>
        <w:pStyle w:val="SourceCode"/>
      </w:pPr>
      <w:r>
        <w:rPr>
          <w:rStyle w:val="VerbatimChar"/>
        </w:rPr>
        <w:t>## [1] 0.6554217</w:t>
      </w:r>
    </w:p>
    <w:p w14:paraId="3FBD1620" w14:textId="77777777" w:rsidR="0035525E" w:rsidRDefault="00000000">
      <w:pPr>
        <w:pStyle w:val="SourceCode"/>
      </w:pPr>
      <w:r>
        <w:rPr>
          <w:rStyle w:val="CommentTok"/>
        </w:rPr>
        <w:t>#Q6 0.3811686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406B18D" w14:textId="77777777" w:rsidR="0035525E" w:rsidRDefault="00000000">
      <w:pPr>
        <w:pStyle w:val="SourceCode"/>
      </w:pPr>
      <w:r>
        <w:rPr>
          <w:rStyle w:val="VerbatimChar"/>
        </w:rPr>
        <w:t>## [1] 0.3811686</w:t>
      </w:r>
    </w:p>
    <w:p w14:paraId="1FD64597" w14:textId="77777777" w:rsidR="0035525E" w:rsidRDefault="00000000">
      <w:pPr>
        <w:pStyle w:val="SourceCode"/>
      </w:pPr>
      <w:r>
        <w:rPr>
          <w:rStyle w:val="CommentTok"/>
        </w:rPr>
        <w:t>#Q7 The shape of the histogram becomes more skewed.</w:t>
      </w:r>
      <w:r>
        <w:br/>
      </w:r>
      <w:r>
        <w:rPr>
          <w:rStyle w:val="CommentTok"/>
        </w:rPr>
        <w:t>#Q8 The shape of the histogram resembles more of a normal distribution.</w:t>
      </w:r>
      <w:r>
        <w:br/>
      </w:r>
      <w:r>
        <w:rPr>
          <w:rStyle w:val="CommentTok"/>
        </w:rPr>
        <w:t>#Q9 The shape of the histogram resembles more of a normal distribution. It is narrower than what I got in Q7.</w:t>
      </w:r>
      <w:r>
        <w:br/>
      </w:r>
      <w:r>
        <w:rPr>
          <w:rStyle w:val="CommentTok"/>
        </w:rPr>
        <w:t>#Q10 When the sample size is one, the sample mean is that one number. When the sample size is two, we can calculate a mean and have a better approximation.</w:t>
      </w:r>
      <w:r>
        <w:br/>
      </w:r>
      <w:r>
        <w:rPr>
          <w:rStyle w:val="CommentTok"/>
        </w:rPr>
        <w:t>#Q11 Parameters and sample size</w:t>
      </w:r>
      <w:r>
        <w:br/>
      </w:r>
      <w:r>
        <w:rPr>
          <w:rStyle w:val="CommentTok"/>
        </w:rPr>
        <w:t>#Q12 15625</w:t>
      </w:r>
      <w:r>
        <w:br/>
      </w:r>
      <w:r>
        <w:rPr>
          <w:rStyle w:val="DecValTok"/>
        </w:rPr>
        <w:t>25</w:t>
      </w:r>
      <w:r>
        <w:rPr>
          <w:rStyle w:val="SpecialCharTok"/>
        </w:rPr>
        <w:t>*</w:t>
      </w:r>
      <w:r>
        <w:rPr>
          <w:rStyle w:val="DecValTok"/>
        </w:rPr>
        <w:t>25</w:t>
      </w:r>
      <w:r>
        <w:rPr>
          <w:rStyle w:val="SpecialCharTok"/>
        </w:rPr>
        <w:t>*</w:t>
      </w:r>
      <w:r>
        <w:rPr>
          <w:rStyle w:val="DecValTok"/>
        </w:rPr>
        <w:t>25</w:t>
      </w:r>
    </w:p>
    <w:p w14:paraId="7A3883C0" w14:textId="77777777" w:rsidR="0035525E" w:rsidRDefault="00000000">
      <w:pPr>
        <w:pStyle w:val="SourceCode"/>
      </w:pPr>
      <w:r>
        <w:rPr>
          <w:rStyle w:val="VerbatimChar"/>
        </w:rPr>
        <w:t>## [1] 15625</w:t>
      </w:r>
    </w:p>
    <w:p w14:paraId="65234B0B" w14:textId="77777777" w:rsidR="0035525E" w:rsidRDefault="00000000">
      <w:pPr>
        <w:pStyle w:val="SourceCode"/>
      </w:pPr>
      <w:r>
        <w:rPr>
          <w:rStyle w:val="CommentTok"/>
        </w:rPr>
        <w:t>#Q13 25B</w:t>
      </w:r>
    </w:p>
    <w:sectPr w:rsidR="003552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D6879" w14:textId="77777777" w:rsidR="00F63FAC" w:rsidRDefault="00F63FAC">
      <w:pPr>
        <w:spacing w:after="0"/>
      </w:pPr>
      <w:r>
        <w:separator/>
      </w:r>
    </w:p>
  </w:endnote>
  <w:endnote w:type="continuationSeparator" w:id="0">
    <w:p w14:paraId="359E9B1D" w14:textId="77777777" w:rsidR="00F63FAC" w:rsidRDefault="00F63F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31BA0" w14:textId="77777777" w:rsidR="00F63FAC" w:rsidRDefault="00F63FAC">
      <w:r>
        <w:separator/>
      </w:r>
    </w:p>
  </w:footnote>
  <w:footnote w:type="continuationSeparator" w:id="0">
    <w:p w14:paraId="65595870" w14:textId="77777777" w:rsidR="00F63FAC" w:rsidRDefault="00F63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F1E9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9684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525E"/>
    <w:rsid w:val="0035525E"/>
    <w:rsid w:val="00C00610"/>
    <w:rsid w:val="00F63F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0561C8"/>
  <w15:docId w15:val="{DF07FF7C-E72C-CA43-87CC-7A708A71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4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FC.R</dc:title>
  <dc:creator>stonehuang</dc:creator>
  <cp:keywords/>
  <cp:lastModifiedBy>Feipeng Huang</cp:lastModifiedBy>
  <cp:revision>2</cp:revision>
  <dcterms:created xsi:type="dcterms:W3CDTF">2022-12-14T02:27:00Z</dcterms:created>
  <dcterms:modified xsi:type="dcterms:W3CDTF">2022-12-14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3</vt:lpwstr>
  </property>
</Properties>
</file>